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nuances de noir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cyclamen aldehyde, ROSE KETONE-3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yclamen 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3-95-7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161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94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Repr. 2, H361</w:t>
              <w:br/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2,6,6-trimethyl-3-cyclohexen-1-yl)-2-bute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7378-68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0-709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1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Irrit. 2, H315</w:t>
              <w:br/>
              <w:t>Skin Sens. 1A, H317</w:t>
              <w:br/>
              <w:t>Aquatic Acute 1, H400</w:t>
              <w:br/>
              <w:t>Aquatic Chronic 1, H410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Equipos de protección personal</w:t>
      </w:r>
    </w:p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otección respirator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Protección respiratoria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n caso de ventilación insuficiente, utilizar un aparato respiratorio adecuado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hipre. Floral. Cuer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amen aldehyde (103-95-7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00 – 5000 mg/kg de peso corporal Animal: rat, Guideline: OECD Guideline 401 (Acute Oral Toxicity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amen aldehyde (103-95-7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macho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5 mg/kg de peso corporal Animal: rat, Animal sex: male, Guideline: OECD Guideline 415 [One-Generation Reproduction Toxicity Study (before 9 October 2017)]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5 mg/kg de peso corporal Animal: rat, Animal sex: female, Guideline: OECD Guideline 415 [One-Generation Reproduction Toxicity Study (before 9 October 2017)]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nuances de noir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amen aldehyde (103-95-7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2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9 mg/l Test organisms (species):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4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,3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7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8 mg/l Test organisms (species): Raphidocelis subcapitata (previous names: Pseudokirchneriella subcapitata, Selenastrum capricornutum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7 mg/l Test organisms (species): Raphidocelis subcapitata (previous names: Pseudokirchneriella subcapitata, Selenastrum capricornutum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nuances de noir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amen aldehyde (103-95-7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2,6,6-trimethyl-3-cyclohexen-1-yl)-2-buten-1-one (57378-68-4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yclamen 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yclamen 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cyclamen aldehyde, ROSE KETONE-3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2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2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nuances de noir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nuances de noir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2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FED6860-A4BE-41E4-A8D9-2E081D47454A}"/>
</file>

<file path=customXml/itemProps3.xml><?xml version="1.0" encoding="utf-8"?>
<ds:datastoreItem xmlns:ds="http://schemas.openxmlformats.org/officeDocument/2006/customXml" ds:itemID="{55ED631E-3AEB-4F99-BA3F-2CF229CC73D7}"/>
</file>

<file path=customXml/itemProps4.xml><?xml version="1.0" encoding="utf-8"?>
<ds:datastoreItem xmlns:ds="http://schemas.openxmlformats.org/officeDocument/2006/customXml" ds:itemID="{0827E1D3-16D4-4CBE-9DD4-47E47E1E682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0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